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2BE4" w:rsidRPr="00A9231B" w:rsidRDefault="005706A6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BURSA </w:t>
      </w:r>
      <w:r w:rsidR="00292BE4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</w:t>
      </w:r>
      <w:bookmarkStart w:id="0" w:name="_GoBack"/>
      <w:bookmarkEnd w:id="0"/>
      <w:r w:rsidR="00292BE4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MÜHENDİSLİK FAKÜLTESİ TEKSTİL MÜHENDİSLİĞİ BÖLÜMÜ 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GÜZ </w:t>
      </w:r>
      <w:r>
        <w:rPr>
          <w:rFonts w:ascii="Times New Roman" w:hAnsi="Times New Roman" w:cs="Times New Roman"/>
          <w:b/>
          <w:bCs/>
          <w:sz w:val="20"/>
          <w:szCs w:val="20"/>
        </w:rPr>
        <w:t>DÖNEMİ BÜTÜNLEME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MAZERET SINAV</w:t>
      </w:r>
      <w:r w:rsidR="00292BE4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1242"/>
        <w:gridCol w:w="4536"/>
        <w:gridCol w:w="3397"/>
        <w:gridCol w:w="1305"/>
        <w:gridCol w:w="2098"/>
        <w:gridCol w:w="2098"/>
      </w:tblGrid>
      <w:tr w:rsidR="00A46E15" w:rsidRPr="00A9231B" w:rsidTr="00A21A85">
        <w:tc>
          <w:tcPr>
            <w:tcW w:w="1242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4536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39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305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A9231B" w:rsidTr="00A21A85">
        <w:tc>
          <w:tcPr>
            <w:tcW w:w="1242" w:type="dxa"/>
            <w:vAlign w:val="center"/>
          </w:tcPr>
          <w:p w:rsidR="00A46E15" w:rsidRPr="00A9231B" w:rsidRDefault="00750B1F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K2005 </w:t>
            </w:r>
          </w:p>
        </w:tc>
        <w:tc>
          <w:tcPr>
            <w:tcW w:w="4536" w:type="dxa"/>
            <w:vAlign w:val="center"/>
          </w:tcPr>
          <w:p w:rsidR="00A46E15" w:rsidRPr="00A9231B" w:rsidRDefault="00750B1F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plikçilik Esasları</w:t>
            </w:r>
          </w:p>
        </w:tc>
        <w:tc>
          <w:tcPr>
            <w:tcW w:w="3397" w:type="dxa"/>
            <w:vAlign w:val="center"/>
          </w:tcPr>
          <w:p w:rsidR="00A46E15" w:rsidRPr="00A9231B" w:rsidRDefault="00750B1F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63006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Şule Nur Akyüz</w:t>
            </w:r>
          </w:p>
        </w:tc>
        <w:tc>
          <w:tcPr>
            <w:tcW w:w="1305" w:type="dxa"/>
            <w:vAlign w:val="center"/>
          </w:tcPr>
          <w:p w:rsidR="00A46E15" w:rsidRPr="00A9231B" w:rsidRDefault="00073629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A46E15" w:rsidRPr="00A9231B" w:rsidRDefault="00073629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9:00</w:t>
            </w:r>
            <w:proofErr w:type="gramEnd"/>
          </w:p>
        </w:tc>
        <w:tc>
          <w:tcPr>
            <w:tcW w:w="2098" w:type="dxa"/>
            <w:vAlign w:val="center"/>
          </w:tcPr>
          <w:p w:rsidR="00A46E15" w:rsidRPr="00A9231B" w:rsidRDefault="00073629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/ KLASİK</w:t>
            </w:r>
          </w:p>
        </w:tc>
      </w:tr>
      <w:tr w:rsidR="00F65214" w:rsidRPr="00A9231B" w:rsidTr="00A21A85">
        <w:tc>
          <w:tcPr>
            <w:tcW w:w="1242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3073</w:t>
            </w:r>
          </w:p>
        </w:tc>
        <w:tc>
          <w:tcPr>
            <w:tcW w:w="4536" w:type="dxa"/>
            <w:vAlign w:val="center"/>
          </w:tcPr>
          <w:p w:rsidR="00F65214" w:rsidRPr="00A9231B" w:rsidRDefault="00750B1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plik Teknolojisi</w:t>
            </w:r>
          </w:p>
        </w:tc>
        <w:tc>
          <w:tcPr>
            <w:tcW w:w="3397" w:type="dxa"/>
            <w:vAlign w:val="center"/>
          </w:tcPr>
          <w:p w:rsidR="00F65214" w:rsidRPr="00A9231B" w:rsidRDefault="00750B1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130111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übra Nur Kürşat</w:t>
            </w:r>
          </w:p>
        </w:tc>
        <w:tc>
          <w:tcPr>
            <w:tcW w:w="1305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  <w:proofErr w:type="gramEnd"/>
          </w:p>
        </w:tc>
        <w:tc>
          <w:tcPr>
            <w:tcW w:w="2098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/ KLASİK</w:t>
            </w:r>
          </w:p>
        </w:tc>
      </w:tr>
      <w:tr w:rsidR="00F65214" w:rsidRPr="00A9231B" w:rsidTr="00A21A85">
        <w:tc>
          <w:tcPr>
            <w:tcW w:w="1242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3101</w:t>
            </w:r>
          </w:p>
        </w:tc>
        <w:tc>
          <w:tcPr>
            <w:tcW w:w="4536" w:type="dxa"/>
            <w:vAlign w:val="center"/>
          </w:tcPr>
          <w:p w:rsidR="00F65214" w:rsidRPr="00A9231B" w:rsidRDefault="00C4353D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olym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</w:p>
        </w:tc>
        <w:tc>
          <w:tcPr>
            <w:tcW w:w="3397" w:type="dxa"/>
            <w:vAlign w:val="center"/>
          </w:tcPr>
          <w:p w:rsidR="00F65214" w:rsidRPr="00A9231B" w:rsidRDefault="00C4353D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530060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yça Yılmaz</w:t>
            </w:r>
          </w:p>
        </w:tc>
        <w:tc>
          <w:tcPr>
            <w:tcW w:w="1305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  <w:proofErr w:type="gramEnd"/>
          </w:p>
        </w:tc>
        <w:tc>
          <w:tcPr>
            <w:tcW w:w="2098" w:type="dxa"/>
            <w:vAlign w:val="center"/>
          </w:tcPr>
          <w:p w:rsidR="00F65214" w:rsidRPr="00A9231B" w:rsidRDefault="00073629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1007</w:t>
            </w:r>
          </w:p>
        </w:tc>
        <w:tc>
          <w:tcPr>
            <w:tcW w:w="4536" w:type="dxa"/>
            <w:vAlign w:val="center"/>
          </w:tcPr>
          <w:p w:rsidR="00A9231B" w:rsidRP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ğal Lifler</w:t>
            </w:r>
          </w:p>
        </w:tc>
        <w:tc>
          <w:tcPr>
            <w:tcW w:w="3397" w:type="dxa"/>
            <w:vAlign w:val="center"/>
          </w:tcPr>
          <w:p w:rsid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112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yşe Kurnaz</w:t>
            </w:r>
          </w:p>
          <w:p w:rsidR="00C4353D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016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li Ocak</w:t>
            </w:r>
          </w:p>
          <w:p w:rsidR="00C4353D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095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l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edi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ahjah</w:t>
            </w:r>
            <w:proofErr w:type="spellEnd"/>
          </w:p>
          <w:p w:rsidR="00C4353D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094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am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saadi</w:t>
            </w:r>
            <w:proofErr w:type="spellEnd"/>
          </w:p>
          <w:p w:rsidR="00C4353D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019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hmet Yusuf Karabey</w:t>
            </w:r>
          </w:p>
          <w:p w:rsidR="00C4353D" w:rsidRP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930106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m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rajuddin</w:t>
            </w:r>
            <w:proofErr w:type="spellEnd"/>
          </w:p>
        </w:tc>
        <w:tc>
          <w:tcPr>
            <w:tcW w:w="1305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  <w:proofErr w:type="gramEnd"/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/KLASİK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C4353D" w:rsidP="00C4353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405</w:t>
            </w:r>
          </w:p>
        </w:tc>
        <w:tc>
          <w:tcPr>
            <w:tcW w:w="4536" w:type="dxa"/>
            <w:vAlign w:val="center"/>
          </w:tcPr>
          <w:p w:rsidR="00A9231B" w:rsidRP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lgisayarlı Kumaş Tasarım</w:t>
            </w:r>
          </w:p>
        </w:tc>
        <w:tc>
          <w:tcPr>
            <w:tcW w:w="3397" w:type="dxa"/>
            <w:vAlign w:val="center"/>
          </w:tcPr>
          <w:p w:rsidR="00A9231B" w:rsidRDefault="00C4353D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63012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ena Efsun Alpaslan</w:t>
            </w:r>
          </w:p>
          <w:p w:rsidR="00636DA6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730042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mla Nur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facı</w:t>
            </w:r>
            <w:proofErr w:type="spellEnd"/>
          </w:p>
          <w:p w:rsidR="00073629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47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urk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sevdi</w:t>
            </w:r>
            <w:proofErr w:type="spellEnd"/>
          </w:p>
        </w:tc>
        <w:tc>
          <w:tcPr>
            <w:tcW w:w="1305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7:00</w:t>
            </w:r>
            <w:proofErr w:type="gramEnd"/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K3401 </w:t>
            </w:r>
          </w:p>
        </w:tc>
        <w:tc>
          <w:tcPr>
            <w:tcW w:w="4536" w:type="dxa"/>
            <w:vAlign w:val="center"/>
          </w:tcPr>
          <w:p w:rsidR="00A9231B" w:rsidRP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f Oluşturan Polimerlerin Yapı ve Özellikleri</w:t>
            </w:r>
          </w:p>
        </w:tc>
        <w:tc>
          <w:tcPr>
            <w:tcW w:w="3397" w:type="dxa"/>
            <w:vAlign w:val="center"/>
          </w:tcPr>
          <w:p w:rsid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630122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elike Aliye Yavuz</w:t>
            </w:r>
          </w:p>
          <w:p w:rsidR="00636DA6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730087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ay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hoo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Pwint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ai</w:t>
            </w:r>
            <w:proofErr w:type="spellEnd"/>
          </w:p>
          <w:p w:rsidR="00636DA6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730083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ulham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kad</w:t>
            </w:r>
            <w:proofErr w:type="spellEnd"/>
          </w:p>
          <w:p w:rsidR="00636DA6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430031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Yaşar Kaan Kartal</w:t>
            </w:r>
          </w:p>
          <w:p w:rsidR="00073629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130098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ahattin Aksu</w:t>
            </w:r>
          </w:p>
        </w:tc>
        <w:tc>
          <w:tcPr>
            <w:tcW w:w="1305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A9231B" w:rsidRPr="00A9231B" w:rsidRDefault="00073629" w:rsidP="00073629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8:00</w:t>
            </w:r>
            <w:proofErr w:type="gramEnd"/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A9231B" w:rsidRPr="00A9231B" w:rsidTr="00A21A85">
        <w:tc>
          <w:tcPr>
            <w:tcW w:w="1242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 3075</w:t>
            </w:r>
          </w:p>
        </w:tc>
        <w:tc>
          <w:tcPr>
            <w:tcW w:w="4536" w:type="dxa"/>
            <w:vAlign w:val="center"/>
          </w:tcPr>
          <w:p w:rsidR="00A9231B" w:rsidRP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n Terbiye</w:t>
            </w:r>
          </w:p>
        </w:tc>
        <w:tc>
          <w:tcPr>
            <w:tcW w:w="3397" w:type="dxa"/>
            <w:vAlign w:val="center"/>
          </w:tcPr>
          <w:p w:rsid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730015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leyna Erel </w:t>
            </w:r>
          </w:p>
          <w:p w:rsidR="00636DA6" w:rsidRPr="00A9231B" w:rsidRDefault="00636DA6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031630079</w:t>
            </w:r>
            <w:proofErr w:type="gram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Batuhan Bükümcü</w:t>
            </w:r>
          </w:p>
        </w:tc>
        <w:tc>
          <w:tcPr>
            <w:tcW w:w="1305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2.02.2021</w:t>
            </w:r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9:00</w:t>
            </w:r>
            <w:proofErr w:type="gramEnd"/>
          </w:p>
        </w:tc>
        <w:tc>
          <w:tcPr>
            <w:tcW w:w="2098" w:type="dxa"/>
            <w:vAlign w:val="center"/>
          </w:tcPr>
          <w:p w:rsidR="00A9231B" w:rsidRPr="00A9231B" w:rsidRDefault="00073629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</w:tbl>
    <w:p w:rsidR="00222F4F" w:rsidRPr="00A9231B" w:rsidRDefault="00222F4F" w:rsidP="004365AC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A46E15" w:rsidRPr="00A9231B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A9231B" w:rsidRDefault="00A46E1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Pr="00A9231B" w:rsidRDefault="00A46E1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9E1D96" w:rsidRDefault="00A46E15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sectPr w:rsidR="00A46E15" w:rsidRPr="009E1D96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73629"/>
    <w:rsid w:val="00081085"/>
    <w:rsid w:val="00091F50"/>
    <w:rsid w:val="00096CC5"/>
    <w:rsid w:val="000D39DB"/>
    <w:rsid w:val="000E3515"/>
    <w:rsid w:val="00105795"/>
    <w:rsid w:val="001458E0"/>
    <w:rsid w:val="00170B70"/>
    <w:rsid w:val="00184217"/>
    <w:rsid w:val="001921AB"/>
    <w:rsid w:val="0019265C"/>
    <w:rsid w:val="001F212E"/>
    <w:rsid w:val="001F6A1E"/>
    <w:rsid w:val="00205748"/>
    <w:rsid w:val="002204C0"/>
    <w:rsid w:val="00222F4F"/>
    <w:rsid w:val="00264FBE"/>
    <w:rsid w:val="00272C7B"/>
    <w:rsid w:val="00291B1D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30CE2"/>
    <w:rsid w:val="003334B8"/>
    <w:rsid w:val="00337579"/>
    <w:rsid w:val="0035163E"/>
    <w:rsid w:val="00352631"/>
    <w:rsid w:val="00375F19"/>
    <w:rsid w:val="00387ADB"/>
    <w:rsid w:val="003A3E01"/>
    <w:rsid w:val="003B49E4"/>
    <w:rsid w:val="003C5244"/>
    <w:rsid w:val="004055E7"/>
    <w:rsid w:val="00430650"/>
    <w:rsid w:val="00432DC7"/>
    <w:rsid w:val="004365AC"/>
    <w:rsid w:val="00470B9D"/>
    <w:rsid w:val="00471392"/>
    <w:rsid w:val="00481984"/>
    <w:rsid w:val="00491BAF"/>
    <w:rsid w:val="004A2864"/>
    <w:rsid w:val="004D1A5B"/>
    <w:rsid w:val="004D476F"/>
    <w:rsid w:val="004F077E"/>
    <w:rsid w:val="004F3BD5"/>
    <w:rsid w:val="00503189"/>
    <w:rsid w:val="0050634B"/>
    <w:rsid w:val="005077C5"/>
    <w:rsid w:val="005254D9"/>
    <w:rsid w:val="00532DD2"/>
    <w:rsid w:val="00532E5D"/>
    <w:rsid w:val="00536B1C"/>
    <w:rsid w:val="00555DC1"/>
    <w:rsid w:val="005706A6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130B"/>
    <w:rsid w:val="005F0BD2"/>
    <w:rsid w:val="005F1B11"/>
    <w:rsid w:val="005F3ADD"/>
    <w:rsid w:val="00612A0F"/>
    <w:rsid w:val="0061562C"/>
    <w:rsid w:val="006214E1"/>
    <w:rsid w:val="00636DA6"/>
    <w:rsid w:val="00646950"/>
    <w:rsid w:val="00671F7F"/>
    <w:rsid w:val="006809F6"/>
    <w:rsid w:val="00686300"/>
    <w:rsid w:val="006A2350"/>
    <w:rsid w:val="006A5AB5"/>
    <w:rsid w:val="006B005D"/>
    <w:rsid w:val="006B7746"/>
    <w:rsid w:val="006C2B23"/>
    <w:rsid w:val="006E04A4"/>
    <w:rsid w:val="00701770"/>
    <w:rsid w:val="00704A28"/>
    <w:rsid w:val="00710A06"/>
    <w:rsid w:val="0071373F"/>
    <w:rsid w:val="0073049E"/>
    <w:rsid w:val="0075060D"/>
    <w:rsid w:val="00750B1F"/>
    <w:rsid w:val="00763AF3"/>
    <w:rsid w:val="007A36B1"/>
    <w:rsid w:val="007C47FE"/>
    <w:rsid w:val="007C7C82"/>
    <w:rsid w:val="007E7443"/>
    <w:rsid w:val="007F373A"/>
    <w:rsid w:val="007F5C61"/>
    <w:rsid w:val="008056E4"/>
    <w:rsid w:val="00816489"/>
    <w:rsid w:val="00824F78"/>
    <w:rsid w:val="008250FB"/>
    <w:rsid w:val="00830093"/>
    <w:rsid w:val="00830C3E"/>
    <w:rsid w:val="00831EFF"/>
    <w:rsid w:val="00872300"/>
    <w:rsid w:val="0087715B"/>
    <w:rsid w:val="00882908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635AD"/>
    <w:rsid w:val="0096548B"/>
    <w:rsid w:val="00967E15"/>
    <w:rsid w:val="00992BEE"/>
    <w:rsid w:val="009B6713"/>
    <w:rsid w:val="009D3ABD"/>
    <w:rsid w:val="009E1D96"/>
    <w:rsid w:val="009E4D1C"/>
    <w:rsid w:val="00A06849"/>
    <w:rsid w:val="00A11496"/>
    <w:rsid w:val="00A21A85"/>
    <w:rsid w:val="00A323A8"/>
    <w:rsid w:val="00A36481"/>
    <w:rsid w:val="00A46E15"/>
    <w:rsid w:val="00A9231B"/>
    <w:rsid w:val="00AA05FD"/>
    <w:rsid w:val="00AD64AD"/>
    <w:rsid w:val="00AD7084"/>
    <w:rsid w:val="00AF5499"/>
    <w:rsid w:val="00B0205D"/>
    <w:rsid w:val="00B323FD"/>
    <w:rsid w:val="00B36EE1"/>
    <w:rsid w:val="00B72BE6"/>
    <w:rsid w:val="00BA33DC"/>
    <w:rsid w:val="00BB0ECA"/>
    <w:rsid w:val="00BD3639"/>
    <w:rsid w:val="00C225C1"/>
    <w:rsid w:val="00C4353D"/>
    <w:rsid w:val="00C45E83"/>
    <w:rsid w:val="00C50767"/>
    <w:rsid w:val="00C54CB6"/>
    <w:rsid w:val="00C562FA"/>
    <w:rsid w:val="00C733A7"/>
    <w:rsid w:val="00C75AE9"/>
    <w:rsid w:val="00C87B45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676DF"/>
    <w:rsid w:val="00D75817"/>
    <w:rsid w:val="00D82889"/>
    <w:rsid w:val="00DA1220"/>
    <w:rsid w:val="00DA5732"/>
    <w:rsid w:val="00DD5868"/>
    <w:rsid w:val="00DF6C85"/>
    <w:rsid w:val="00E01FFC"/>
    <w:rsid w:val="00E122DD"/>
    <w:rsid w:val="00E139F1"/>
    <w:rsid w:val="00E32FB2"/>
    <w:rsid w:val="00E56E54"/>
    <w:rsid w:val="00E57BDE"/>
    <w:rsid w:val="00E97B72"/>
    <w:rsid w:val="00EA604C"/>
    <w:rsid w:val="00EE1A4E"/>
    <w:rsid w:val="00EF3D3C"/>
    <w:rsid w:val="00EF7643"/>
    <w:rsid w:val="00F157E8"/>
    <w:rsid w:val="00F65214"/>
    <w:rsid w:val="00FA77EE"/>
    <w:rsid w:val="00FA7A9B"/>
    <w:rsid w:val="00FB6E8D"/>
    <w:rsid w:val="00FD0903"/>
    <w:rsid w:val="00FD1949"/>
    <w:rsid w:val="00FD738B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7544E-9136-4D24-922E-34E949944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creator>tekstil-tl11</dc:creator>
  <cp:lastModifiedBy>onurc</cp:lastModifiedBy>
  <cp:revision>2</cp:revision>
  <cp:lastPrinted>2020-02-07T10:30:00Z</cp:lastPrinted>
  <dcterms:created xsi:type="dcterms:W3CDTF">2021-02-10T18:37:00Z</dcterms:created>
  <dcterms:modified xsi:type="dcterms:W3CDTF">2021-02-10T18:37:00Z</dcterms:modified>
</cp:coreProperties>
</file>